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F30CB7" w14:textId="5BD83E56" w:rsidR="00AF4FD8" w:rsidRPr="00B74990" w:rsidRDefault="004C618C" w:rsidP="00B74990">
      <w:pPr>
        <w:rPr>
          <w:rFonts w:ascii="Times New Roman" w:hAnsi="Times New Roman" w:cs="Times New Roman"/>
          <w:sz w:val="32"/>
          <w:szCs w:val="32"/>
        </w:rPr>
      </w:pPr>
      <w:r w:rsidRPr="00B74990">
        <w:rPr>
          <w:rFonts w:ascii="Times New Roman" w:hAnsi="Times New Roman" w:cs="Times New Roman"/>
          <w:sz w:val="32"/>
          <w:szCs w:val="32"/>
        </w:rPr>
        <w:t>HÓA ĐƠN ĐẦU VÀO</w:t>
      </w:r>
      <w:r w:rsidRPr="00B74990">
        <w:rPr>
          <w:rFonts w:ascii="Times New Roman" w:hAnsi="Times New Roman" w:cs="Times New Roman"/>
          <w:sz w:val="32"/>
          <w:szCs w:val="32"/>
        </w:rPr>
        <w:t xml:space="preserve"> </w:t>
      </w:r>
      <w:r w:rsidRPr="00B74990">
        <w:rPr>
          <w:rFonts w:ascii="Times New Roman" w:hAnsi="Times New Roman" w:cs="Times New Roman"/>
          <w:sz w:val="32"/>
          <w:szCs w:val="32"/>
        </w:rPr>
        <w:t>XUẤT SAI THỜI ĐIỂM:</w:t>
      </w:r>
      <w:r w:rsidRPr="00B74990">
        <w:rPr>
          <w:rFonts w:ascii="Times New Roman" w:hAnsi="Times New Roman" w:cs="Times New Roman"/>
          <w:sz w:val="32"/>
          <w:szCs w:val="32"/>
        </w:rPr>
        <w:t xml:space="preserve"> </w:t>
      </w:r>
      <w:r w:rsidRPr="00B74990">
        <w:rPr>
          <w:rFonts w:ascii="Times New Roman" w:hAnsi="Times New Roman" w:cs="Times New Roman"/>
          <w:sz w:val="32"/>
          <w:szCs w:val="32"/>
        </w:rPr>
        <w:t>QUY ĐỊNH, RỦI RO &amp; CÁCH XỬ LÝ</w:t>
      </w:r>
    </w:p>
    <w:p w14:paraId="59ADCF1D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>I. QUY ĐỊNH THAM CHIẾU UPDATE</w:t>
      </w:r>
    </w:p>
    <w:p w14:paraId="7BEF825E" w14:textId="77777777" w:rsid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 xml:space="preserve">[1] Công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ă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2731/TCT-CS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2016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ề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gh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hậ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chi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í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ố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ớ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ậ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ô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ú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do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ổ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ụ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ban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à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>:</w:t>
      </w:r>
    </w:p>
    <w:p w14:paraId="4C0A7FC1" w14:textId="4D4CA156" w:rsidR="003354BF" w:rsidRDefault="003354BF" w:rsidP="00B74990">
      <w:pPr>
        <w:rPr>
          <w:rFonts w:ascii="Times New Roman" w:hAnsi="Times New Roman" w:cs="Times New Roman"/>
          <w:sz w:val="28"/>
          <w:szCs w:val="28"/>
        </w:rPr>
      </w:pPr>
      <w:hyperlink r:id="rId4" w:history="1">
        <w:r w:rsidRPr="000324F1">
          <w:rPr>
            <w:rStyle w:val="Hyperlink"/>
            <w:rFonts w:ascii="Times New Roman" w:hAnsi="Times New Roman" w:cs="Times New Roman"/>
            <w:sz w:val="28"/>
            <w:szCs w:val="28"/>
          </w:rPr>
          <w:t>https://thuvienphapluat.vn/cong-van/Doanh-nghiep/Cong-van-2731-TCT-CS-2016-ghi-nhan-chi-phi-doi-voi-hoa-don-lap-khong-dung-thoi-diem-371445.aspx</w:t>
        </w:r>
      </w:hyperlink>
    </w:p>
    <w:p w14:paraId="2E695380" w14:textId="40F83FF3" w:rsid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>[2] C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ă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ứ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e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ề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6 Thông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ư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78/2014/TT-BTC,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ượ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ử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ổ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ở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ề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4 Thông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ư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96/2015/TT-BTC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quy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ị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á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oả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chi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ượ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rừ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xá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ị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hậ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ị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TNDN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hư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>:</w:t>
      </w:r>
      <w:r w:rsidR="003354BF">
        <w:rPr>
          <w:rFonts w:ascii="Times New Roman" w:hAnsi="Times New Roman" w:cs="Times New Roman"/>
          <w:sz w:val="28"/>
          <w:szCs w:val="28"/>
        </w:rPr>
        <w:t xml:space="preserve"> </w:t>
      </w:r>
      <w:hyperlink r:id="rId5" w:history="1">
        <w:r w:rsidR="003354BF" w:rsidRPr="000324F1">
          <w:rPr>
            <w:rStyle w:val="Hyperlink"/>
            <w:rFonts w:ascii="Times New Roman" w:hAnsi="Times New Roman" w:cs="Times New Roman"/>
            <w:sz w:val="28"/>
            <w:szCs w:val="28"/>
          </w:rPr>
          <w:t>https://thuvienphapluat.vn/van-ban/Doanh-nghiep/Thong-tu-78-2014-TT-BTC-huong-dan-218-2013-ND-CP-thi-hanh-Luat-Thue-thu-nhap-doanh-nghiep-236976.aspx</w:t>
        </w:r>
      </w:hyperlink>
    </w:p>
    <w:p w14:paraId="19B51903" w14:textId="1B4C8DF7" w:rsid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 xml:space="preserve">[3] Công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ă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2866/CT-TTHT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2019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ề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í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chi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í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ượ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rừ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ớ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xuất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do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ụ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à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ố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Hà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ộ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ban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ành</w:t>
      </w:r>
      <w:proofErr w:type="spellEnd"/>
      <w:r w:rsidR="003354BF">
        <w:rPr>
          <w:rFonts w:ascii="Times New Roman" w:hAnsi="Times New Roman" w:cs="Times New Roman"/>
          <w:sz w:val="28"/>
          <w:szCs w:val="28"/>
        </w:rPr>
        <w:t xml:space="preserve">: </w:t>
      </w:r>
      <w:hyperlink r:id="rId6" w:history="1">
        <w:r w:rsidR="003354BF" w:rsidRPr="000324F1">
          <w:rPr>
            <w:rStyle w:val="Hyperlink"/>
            <w:rFonts w:ascii="Times New Roman" w:hAnsi="Times New Roman" w:cs="Times New Roman"/>
            <w:sz w:val="28"/>
            <w:szCs w:val="28"/>
          </w:rPr>
          <w:t>https://thuvienphapluat.vn/cong-van/Thue-Phi-Le-Phi/Cong-van-2866-CT-TTHT-2019-tinh-vao-chi-phi-duoc-tru-voi-hoa-don-xuat-sai-thoi-diem-Ha-Noi-405858.aspx</w:t>
        </w:r>
      </w:hyperlink>
    </w:p>
    <w:p w14:paraId="22F25FA3" w14:textId="77777777" w:rsidR="003354BF" w:rsidRPr="00B74990" w:rsidRDefault="003354BF" w:rsidP="00B74990">
      <w:pPr>
        <w:rPr>
          <w:rFonts w:ascii="Times New Roman" w:hAnsi="Times New Roman" w:cs="Times New Roman"/>
          <w:sz w:val="28"/>
          <w:szCs w:val="28"/>
        </w:rPr>
      </w:pPr>
    </w:p>
    <w:p w14:paraId="538D54D1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>II. RỦI RO HOÁ ĐƠN ĐẦU VÀO SAI THỜI ĐIỂM</w:t>
      </w:r>
    </w:p>
    <w:p w14:paraId="6FFBAFC3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 xml:space="preserve">[1]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Rủ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r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ố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ớ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GTGT:</w:t>
      </w:r>
    </w:p>
    <w:p w14:paraId="2592C3E0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iệ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ấ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rừ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GTGT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ầ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ò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ỏ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ả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á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ứ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á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ề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iệ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ợ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á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ụ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ụ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oạt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ộ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i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doa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ị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. Trường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ợ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ầ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ượ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ậ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ơ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qua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ể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rằ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ứ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ừ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ày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ô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ợ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ệ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ừ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ố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ấ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rừ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GTGT.</w:t>
      </w:r>
    </w:p>
    <w:p w14:paraId="0A7141EB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 xml:space="preserve">[2]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Rủ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r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ố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ớ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TNDN:</w:t>
      </w:r>
    </w:p>
    <w:p w14:paraId="35FA8A2C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 xml:space="preserve">Theo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quy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ị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, chi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í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ượ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rừ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í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TNDN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ả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à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hữ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chi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í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át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i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ự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ứ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ừ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ợ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á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ụ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ụ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oạt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ộ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i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doa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. Trường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ợ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ầ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ị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xá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ị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à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ô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ợ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ệ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do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, chi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í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iê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qua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ể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ị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oạ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í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TNDN.</w:t>
      </w:r>
    </w:p>
    <w:p w14:paraId="67937D7E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lastRenderedPageBreak/>
        <w:t xml:space="preserve">Công ty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á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ồ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ơ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à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iệ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á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giá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ợ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ồ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i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iê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ả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à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gia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iệ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mu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à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ì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chi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í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ẽ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ượ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rừ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xá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ị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hậ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ị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TNDN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ố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ớ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ố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ê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rê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ê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GTGT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ầ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>.</w:t>
      </w:r>
    </w:p>
    <w:p w14:paraId="20423DDE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>III. XỬ LÝ HÓA ĐƠN ĐẦU VÀO XUẤT SAI THỜI ĐIỂM</w:t>
      </w:r>
    </w:p>
    <w:p w14:paraId="284C2120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 xml:space="preserve">Theo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ó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á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ầ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xuất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ì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ê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mu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ẫ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ượ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ư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chi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í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í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hậ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doa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ghiệ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goà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r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ượ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ê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ấ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rừ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giá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rị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gi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ă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ầ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ế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iệ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mu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à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ú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ự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ứ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ừ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a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o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ầy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ủ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ê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ã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ê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ộ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ầy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ủ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>.</w:t>
      </w:r>
    </w:p>
    <w:p w14:paraId="0B9F9A4D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 xml:space="preserve">Theo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ó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xử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ý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xuất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ự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iệ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04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ướ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hư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>:</w:t>
      </w:r>
    </w:p>
    <w:p w14:paraId="04EF2F01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ướ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1: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gư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gư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mu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ỏ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ậ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ề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iệ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ậ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ă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ả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ỏ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ậ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rướ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ậ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ề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ỉ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ã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ậ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xuất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>.</w:t>
      </w:r>
    </w:p>
    <w:p w14:paraId="66EAE139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ướ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2: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gư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ậ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ệ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ử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ề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ỉ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ã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ậ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xuất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>.</w:t>
      </w:r>
    </w:p>
    <w:p w14:paraId="5BCF39D2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ướ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3: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gư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ý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ố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rê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ệ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ử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mớ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ề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ỉ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oặ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ay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ệ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ử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ã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ậ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ó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gư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gử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gư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mua</w:t>
      </w:r>
      <w:proofErr w:type="spellEnd"/>
    </w:p>
    <w:p w14:paraId="37EA1FA1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ướ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4: 02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ê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giữ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ạ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iê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ả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ề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ỉ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ể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ụ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ụ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iệ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giả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rì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ề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u</w:t>
      </w:r>
      <w:proofErr w:type="spellEnd"/>
    </w:p>
    <w:p w14:paraId="2BCC445F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>Lưu ý:</w:t>
      </w:r>
    </w:p>
    <w:p w14:paraId="5667C508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 xml:space="preserve">+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ề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ỉ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xuất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ầ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ộ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dung “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ề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ỉ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Mẫ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ố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…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ý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iệ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…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ố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…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gày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…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á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…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>”.</w:t>
      </w:r>
    </w:p>
    <w:p w14:paraId="65FE998C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 xml:space="preserve">+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ệ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ử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mớ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ay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ệ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ử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ã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ậ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xuất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ả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dò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ữ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“Thay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Mẫ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ố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…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ý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iệ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…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ố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…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gày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…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á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…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>”.</w:t>
      </w:r>
    </w:p>
    <w:p w14:paraId="7355814C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 xml:space="preserve">Như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ậy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>:</w:t>
      </w:r>
    </w:p>
    <w:p w14:paraId="324E40F6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 xml:space="preserve">-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ê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mu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ậ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ẽ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ượ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ư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chi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í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í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TNDN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ê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ấ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rừ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GTGT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ầ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ớ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ề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iệ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à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iệ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mu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à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ú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ự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chứ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ừ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a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o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ầy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ủ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ê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ã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ê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ộ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uế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ầy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ủ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>.</w:t>
      </w:r>
    </w:p>
    <w:p w14:paraId="7F1EFD0C" w14:textId="77777777" w:rsidR="00B74990" w:rsidRPr="00B74990" w:rsidRDefault="00B74990" w:rsidP="00B74990">
      <w:pPr>
        <w:rPr>
          <w:rFonts w:ascii="Times New Roman" w:hAnsi="Times New Roman" w:cs="Times New Roman"/>
          <w:sz w:val="28"/>
          <w:szCs w:val="28"/>
        </w:rPr>
      </w:pPr>
      <w:r w:rsidRPr="00B74990">
        <w:rPr>
          <w:rFonts w:ascii="Times New Roman" w:hAnsi="Times New Roman" w:cs="Times New Roman"/>
          <w:sz w:val="28"/>
          <w:szCs w:val="28"/>
        </w:rPr>
        <w:t xml:space="preserve">-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ê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ẽ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bị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xử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ạt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ề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ành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vi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lậ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óa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ơn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a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hời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điểm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ùy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ừ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trường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hợp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mà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mứ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phạt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sẽ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khác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74990">
        <w:rPr>
          <w:rFonts w:ascii="Times New Roman" w:hAnsi="Times New Roman" w:cs="Times New Roman"/>
          <w:sz w:val="28"/>
          <w:szCs w:val="28"/>
        </w:rPr>
        <w:t>nhau</w:t>
      </w:r>
      <w:proofErr w:type="spellEnd"/>
      <w:r w:rsidRPr="00B74990">
        <w:rPr>
          <w:rFonts w:ascii="Times New Roman" w:hAnsi="Times New Roman" w:cs="Times New Roman"/>
          <w:sz w:val="28"/>
          <w:szCs w:val="28"/>
        </w:rPr>
        <w:t>.</w:t>
      </w:r>
    </w:p>
    <w:p w14:paraId="4AFAA34F" w14:textId="77777777" w:rsidR="004C618C" w:rsidRPr="00B74990" w:rsidRDefault="004C618C" w:rsidP="00B74990">
      <w:pPr>
        <w:rPr>
          <w:rFonts w:ascii="Times New Roman" w:hAnsi="Times New Roman" w:cs="Times New Roman"/>
          <w:sz w:val="28"/>
          <w:szCs w:val="28"/>
        </w:rPr>
      </w:pPr>
    </w:p>
    <w:sectPr w:rsidR="004C618C" w:rsidRPr="00B749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NTMxsjQ3MjM2NTVS0lEKTi0uzszPAykwrAUAOJz6JywAAAA="/>
  </w:docVars>
  <w:rsids>
    <w:rsidRoot w:val="004C618C"/>
    <w:rsid w:val="0033541C"/>
    <w:rsid w:val="003354BF"/>
    <w:rsid w:val="00481E7B"/>
    <w:rsid w:val="004C618C"/>
    <w:rsid w:val="00AF4FD8"/>
    <w:rsid w:val="00B74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7359D"/>
  <w15:chartTrackingRefBased/>
  <w15:docId w15:val="{4699A429-6CBE-4D6B-85DA-D9DBE473A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618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618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618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618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618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618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618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618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618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618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C61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618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618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618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618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618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618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618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C618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61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618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618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C618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C618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C618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C618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618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618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C618C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354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54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14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16804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7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11842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0276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7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92980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24940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33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81875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85835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6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8363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25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634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4562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98092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07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8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1499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9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6768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huvienphapluat.vn/cong-van/Thue-Phi-Le-Phi/Cong-van-2866-CT-TTHT-2019-tinh-vao-chi-phi-duoc-tru-voi-hoa-don-xuat-sai-thoi-diem-Ha-Noi-405858.aspx" TargetMode="External"/><Relationship Id="rId5" Type="http://schemas.openxmlformats.org/officeDocument/2006/relationships/hyperlink" Target="https://thuvienphapluat.vn/van-ban/Doanh-nghiep/Thong-tu-78-2014-TT-BTC-huong-dan-218-2013-ND-CP-thi-hanh-Luat-Thue-thu-nhap-doanh-nghiep-236976.aspx" TargetMode="External"/><Relationship Id="rId4" Type="http://schemas.openxmlformats.org/officeDocument/2006/relationships/hyperlink" Target="https://thuvienphapluat.vn/cong-van/Doanh-nghiep/Cong-van-2731-TCT-CS-2016-ghi-nhan-chi-phi-doi-voi-hoa-don-lap-khong-dung-thoi-diem-371445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78</Words>
  <Characters>3296</Characters>
  <Application>Microsoft Office Word</Application>
  <DocSecurity>0</DocSecurity>
  <Lines>27</Lines>
  <Paragraphs>7</Paragraphs>
  <ScaleCrop>false</ScaleCrop>
  <Company/>
  <LinksUpToDate>false</LinksUpToDate>
  <CharactersWithSpaces>3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Nhân Nguyễn</dc:creator>
  <cp:keywords/>
  <dc:description/>
  <cp:lastModifiedBy>Lê Nhân Nguyễn</cp:lastModifiedBy>
  <cp:revision>3</cp:revision>
  <dcterms:created xsi:type="dcterms:W3CDTF">2025-02-17T09:00:00Z</dcterms:created>
  <dcterms:modified xsi:type="dcterms:W3CDTF">2025-02-17T09:07:00Z</dcterms:modified>
</cp:coreProperties>
</file>